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150C6" w14:textId="6DD7B75A" w:rsidR="00BA0B51" w:rsidRDefault="00BA0B51">
      <w:r>
        <w:rPr>
          <w:noProof/>
        </w:rPr>
        <w:drawing>
          <wp:anchor distT="0" distB="0" distL="114300" distR="114300" simplePos="0" relativeHeight="251659264" behindDoc="1" locked="0" layoutInCell="1" allowOverlap="1" wp14:anchorId="536B92B0" wp14:editId="00A55A0B">
            <wp:simplePos x="0" y="0"/>
            <wp:positionH relativeFrom="column">
              <wp:posOffset>1228725</wp:posOffset>
            </wp:positionH>
            <wp:positionV relativeFrom="paragraph">
              <wp:posOffset>4000500</wp:posOffset>
            </wp:positionV>
            <wp:extent cx="3324225" cy="4552950"/>
            <wp:effectExtent l="114300" t="95250" r="123825" b="952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436431">
                      <a:off x="0" y="0"/>
                      <a:ext cx="3324225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65DD1E5E" wp14:editId="3BFD4DD4">
            <wp:simplePos x="0" y="0"/>
            <wp:positionH relativeFrom="column">
              <wp:posOffset>1085850</wp:posOffset>
            </wp:positionH>
            <wp:positionV relativeFrom="paragraph">
              <wp:posOffset>-419100</wp:posOffset>
            </wp:positionV>
            <wp:extent cx="3228975" cy="4438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A0B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DS0sDQxNje0NDZW0lEKTi0uzszPAykwrAUA+06wgCwAAAA="/>
  </w:docVars>
  <w:rsids>
    <w:rsidRoot w:val="00BA0B51"/>
    <w:rsid w:val="00BA0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0EC66"/>
  <w15:chartTrackingRefBased/>
  <w15:docId w15:val="{798C111B-7B23-4F2B-A2F4-A54F9E17E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o  M. Bardillon Jr.</dc:creator>
  <cp:keywords/>
  <dc:description/>
  <cp:lastModifiedBy>Romeo  M. Bardillon Jr.</cp:lastModifiedBy>
  <cp:revision>1</cp:revision>
  <dcterms:created xsi:type="dcterms:W3CDTF">2022-07-28T11:26:00Z</dcterms:created>
  <dcterms:modified xsi:type="dcterms:W3CDTF">2022-07-28T11:29:00Z</dcterms:modified>
</cp:coreProperties>
</file>